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9AB8B" w14:textId="77777777" w:rsidR="00EF2BB2" w:rsidRPr="0057676B" w:rsidRDefault="00110DA1">
      <w:pPr>
        <w:rPr>
          <w:rFonts w:ascii="Cambria" w:hAnsi="Cambria"/>
          <w:b/>
          <w:sz w:val="40"/>
          <w:u w:val="single"/>
        </w:rPr>
      </w:pPr>
      <w:r w:rsidRPr="0057676B">
        <w:rPr>
          <w:rFonts w:ascii="Cambria" w:hAnsi="Cambria"/>
          <w:b/>
          <w:sz w:val="40"/>
          <w:u w:val="single"/>
        </w:rPr>
        <w:t>Functional &amp; Non-Functional Requirements</w:t>
      </w:r>
    </w:p>
    <w:p w14:paraId="7126F57E" w14:textId="77777777" w:rsidR="00110DA1" w:rsidRPr="0057676B" w:rsidRDefault="00110DA1">
      <w:pPr>
        <w:rPr>
          <w:rFonts w:ascii="Cambria" w:hAnsi="Cambria"/>
        </w:rPr>
      </w:pPr>
    </w:p>
    <w:p w14:paraId="7EA4E8AB" w14:textId="6D04849B" w:rsidR="00110DA1" w:rsidRDefault="00110DA1">
      <w:pPr>
        <w:rPr>
          <w:rFonts w:ascii="Cambria" w:hAnsi="Cambria"/>
          <w:b/>
          <w:sz w:val="36"/>
        </w:rPr>
      </w:pPr>
      <w:r w:rsidRPr="0057676B">
        <w:rPr>
          <w:rFonts w:ascii="Cambria" w:hAnsi="Cambria"/>
          <w:b/>
          <w:sz w:val="36"/>
        </w:rPr>
        <w:t>Functional Requirements</w:t>
      </w:r>
    </w:p>
    <w:p w14:paraId="61602AEA" w14:textId="77777777" w:rsidR="00604016" w:rsidRPr="0057676B" w:rsidRDefault="00604016">
      <w:pPr>
        <w:rPr>
          <w:rFonts w:ascii="Cambria" w:hAnsi="Cambria"/>
          <w:b/>
          <w:sz w:val="36"/>
        </w:rPr>
      </w:pPr>
    </w:p>
    <w:p w14:paraId="177ED8BE" w14:textId="415B2F8B" w:rsidR="00110DA1" w:rsidRDefault="002B438C">
      <w:pPr>
        <w:rPr>
          <w:rFonts w:ascii="Cambria" w:hAnsi="Cambria"/>
          <w:b/>
        </w:rPr>
      </w:pPr>
      <w:r w:rsidRPr="0057676B">
        <w:rPr>
          <w:rFonts w:ascii="Cambria" w:hAnsi="Cambria"/>
          <w:b/>
        </w:rPr>
        <w:t xml:space="preserve"> </w:t>
      </w:r>
      <w:r w:rsidR="0057676B">
        <w:rPr>
          <w:rFonts w:ascii="Cambria" w:hAnsi="Cambria"/>
          <w:b/>
        </w:rPr>
        <w:t xml:space="preserve">Mobile </w:t>
      </w:r>
      <w:r w:rsidRPr="0057676B">
        <w:rPr>
          <w:rFonts w:ascii="Cambria" w:hAnsi="Cambria"/>
          <w:b/>
        </w:rPr>
        <w:t>Application</w:t>
      </w:r>
    </w:p>
    <w:p w14:paraId="623BCDD9" w14:textId="77777777" w:rsidR="00604016" w:rsidRPr="0057676B" w:rsidRDefault="00604016">
      <w:pPr>
        <w:rPr>
          <w:rFonts w:ascii="Cambria" w:hAnsi="Cambria"/>
          <w:b/>
        </w:rPr>
      </w:pPr>
    </w:p>
    <w:p w14:paraId="784DA4CC" w14:textId="3F8A02D7" w:rsidR="00110DA1" w:rsidRPr="0057676B" w:rsidRDefault="00110DA1" w:rsidP="00604016">
      <w:pPr>
        <w:pStyle w:val="ListParagraph"/>
        <w:numPr>
          <w:ilvl w:val="0"/>
          <w:numId w:val="4"/>
        </w:numPr>
        <w:rPr>
          <w:rFonts w:ascii="Cambria" w:hAnsi="Cambria"/>
        </w:rPr>
      </w:pPr>
      <w:r w:rsidRPr="0057676B">
        <w:rPr>
          <w:rFonts w:ascii="Cambria" w:hAnsi="Cambria"/>
        </w:rPr>
        <w:t>Add customers</w:t>
      </w:r>
      <w:r w:rsidR="002B438C" w:rsidRPr="0057676B">
        <w:rPr>
          <w:rFonts w:ascii="Cambria" w:hAnsi="Cambria"/>
        </w:rPr>
        <w:t xml:space="preserve"> &amp; properties</w:t>
      </w:r>
      <w:r w:rsidRPr="0057676B">
        <w:rPr>
          <w:rFonts w:ascii="Cambria" w:hAnsi="Cambria"/>
        </w:rPr>
        <w:t xml:space="preserve"> </w:t>
      </w:r>
      <w:r w:rsidR="002B438C" w:rsidRPr="0057676B">
        <w:rPr>
          <w:rFonts w:ascii="Cambria" w:hAnsi="Cambria"/>
        </w:rPr>
        <w:t xml:space="preserve">– The user should easily be able to locate the add </w:t>
      </w:r>
      <w:r w:rsidR="001504FD" w:rsidRPr="0057676B">
        <w:rPr>
          <w:rFonts w:ascii="Cambria" w:hAnsi="Cambria"/>
        </w:rPr>
        <w:t>customers or</w:t>
      </w:r>
      <w:r w:rsidR="002B438C" w:rsidRPr="0057676B">
        <w:rPr>
          <w:rFonts w:ascii="Cambria" w:hAnsi="Cambria"/>
        </w:rPr>
        <w:t xml:space="preserve"> properties button and add a customer. Once created they should see it on the list quickly.</w:t>
      </w:r>
    </w:p>
    <w:p w14:paraId="55B813A7" w14:textId="27C71212" w:rsidR="00110DA1" w:rsidRPr="0057676B" w:rsidRDefault="00110DA1" w:rsidP="00604016">
      <w:pPr>
        <w:pStyle w:val="ListParagraph"/>
        <w:numPr>
          <w:ilvl w:val="0"/>
          <w:numId w:val="4"/>
        </w:numPr>
        <w:rPr>
          <w:rFonts w:ascii="Cambria" w:hAnsi="Cambria"/>
        </w:rPr>
      </w:pPr>
      <w:r w:rsidRPr="0057676B">
        <w:rPr>
          <w:rFonts w:ascii="Cambria" w:hAnsi="Cambria"/>
        </w:rPr>
        <w:t xml:space="preserve">Edit </w:t>
      </w:r>
      <w:r w:rsidR="001504FD" w:rsidRPr="0057676B">
        <w:rPr>
          <w:rFonts w:ascii="Cambria" w:hAnsi="Cambria"/>
        </w:rPr>
        <w:t>customer &amp;</w:t>
      </w:r>
      <w:r w:rsidR="002B438C" w:rsidRPr="0057676B">
        <w:rPr>
          <w:rFonts w:ascii="Cambria" w:hAnsi="Cambria"/>
        </w:rPr>
        <w:t xml:space="preserve"> property </w:t>
      </w:r>
      <w:r w:rsidRPr="0057676B">
        <w:rPr>
          <w:rFonts w:ascii="Cambria" w:hAnsi="Cambria"/>
        </w:rPr>
        <w:t>details</w:t>
      </w:r>
      <w:r w:rsidR="002B438C" w:rsidRPr="0057676B">
        <w:rPr>
          <w:rFonts w:ascii="Cambria" w:hAnsi="Cambria"/>
        </w:rPr>
        <w:t xml:space="preserve"> – The user should easily be able to locate the edit button and edit any details required.</w:t>
      </w:r>
    </w:p>
    <w:p w14:paraId="11D6DD17" w14:textId="6A22ABCE" w:rsidR="00110DA1" w:rsidRPr="0057676B" w:rsidRDefault="00110DA1" w:rsidP="00604016">
      <w:pPr>
        <w:pStyle w:val="ListParagraph"/>
        <w:numPr>
          <w:ilvl w:val="0"/>
          <w:numId w:val="4"/>
        </w:numPr>
        <w:rPr>
          <w:rFonts w:ascii="Cambria" w:hAnsi="Cambria"/>
        </w:rPr>
      </w:pPr>
      <w:r w:rsidRPr="0057676B">
        <w:rPr>
          <w:rFonts w:ascii="Cambria" w:hAnsi="Cambria"/>
        </w:rPr>
        <w:t xml:space="preserve">Delete </w:t>
      </w:r>
      <w:r w:rsidR="001504FD" w:rsidRPr="0057676B">
        <w:rPr>
          <w:rFonts w:ascii="Cambria" w:hAnsi="Cambria"/>
        </w:rPr>
        <w:t>customers &amp;</w:t>
      </w:r>
      <w:r w:rsidR="002B438C" w:rsidRPr="0057676B">
        <w:rPr>
          <w:rFonts w:ascii="Cambria" w:hAnsi="Cambria"/>
        </w:rPr>
        <w:t xml:space="preserve"> properties – The user should be able to locate the delete button easily and delete a customer easily</w:t>
      </w:r>
      <w:r w:rsidR="0057676B">
        <w:rPr>
          <w:rFonts w:ascii="Cambria" w:hAnsi="Cambria"/>
        </w:rPr>
        <w:t>.</w:t>
      </w:r>
    </w:p>
    <w:p w14:paraId="7AEC72A6" w14:textId="77777777" w:rsidR="00110DA1" w:rsidRPr="0057676B" w:rsidRDefault="00110DA1" w:rsidP="00604016">
      <w:pPr>
        <w:pStyle w:val="ListParagraph"/>
        <w:numPr>
          <w:ilvl w:val="0"/>
          <w:numId w:val="4"/>
        </w:numPr>
        <w:rPr>
          <w:rFonts w:ascii="Cambria" w:hAnsi="Cambria"/>
        </w:rPr>
      </w:pPr>
      <w:r w:rsidRPr="0057676B">
        <w:rPr>
          <w:rFonts w:ascii="Cambria" w:hAnsi="Cambria"/>
        </w:rPr>
        <w:t>Link property to customer</w:t>
      </w:r>
      <w:r w:rsidR="002B438C" w:rsidRPr="0057676B">
        <w:rPr>
          <w:rFonts w:ascii="Cambria" w:hAnsi="Cambria"/>
        </w:rPr>
        <w:t xml:space="preserve"> – The user should be able to link a relevant customer and property together.</w:t>
      </w:r>
    </w:p>
    <w:p w14:paraId="5BF74C74" w14:textId="77777777" w:rsidR="00110DA1" w:rsidRDefault="00110DA1" w:rsidP="00604016">
      <w:pPr>
        <w:pStyle w:val="ListParagraph"/>
        <w:numPr>
          <w:ilvl w:val="0"/>
          <w:numId w:val="4"/>
        </w:numPr>
        <w:rPr>
          <w:rFonts w:ascii="Cambria" w:hAnsi="Cambria"/>
        </w:rPr>
      </w:pPr>
      <w:r w:rsidRPr="0057676B">
        <w:rPr>
          <w:rFonts w:ascii="Cambria" w:hAnsi="Cambria"/>
        </w:rPr>
        <w:t>Take photos</w:t>
      </w:r>
      <w:r w:rsidR="002B438C" w:rsidRPr="0057676B">
        <w:rPr>
          <w:rFonts w:ascii="Cambria" w:hAnsi="Cambria"/>
        </w:rPr>
        <w:t xml:space="preserve"> – The user should be able to use the devices camera to take photographs and save them to the database to be used in the final advert.</w:t>
      </w:r>
    </w:p>
    <w:p w14:paraId="393CEB9D" w14:textId="77777777" w:rsidR="0057676B" w:rsidRPr="0057676B" w:rsidRDefault="0057676B" w:rsidP="00604016">
      <w:pPr>
        <w:pStyle w:val="ListParagraph"/>
        <w:numPr>
          <w:ilvl w:val="0"/>
          <w:numId w:val="4"/>
        </w:numPr>
        <w:rPr>
          <w:rFonts w:ascii="Cambria" w:hAnsi="Cambria"/>
        </w:rPr>
      </w:pPr>
      <w:r>
        <w:rPr>
          <w:rFonts w:ascii="Cambria" w:hAnsi="Cambria"/>
        </w:rPr>
        <w:t>The user should be prompted to add in any missed data to ensure all is correctly input.</w:t>
      </w:r>
    </w:p>
    <w:p w14:paraId="7127A7F8" w14:textId="77777777" w:rsidR="00110DA1" w:rsidRPr="0057676B" w:rsidRDefault="00110DA1">
      <w:pPr>
        <w:rPr>
          <w:rFonts w:ascii="Cambria" w:hAnsi="Cambria"/>
        </w:rPr>
      </w:pPr>
    </w:p>
    <w:p w14:paraId="1963CF4E" w14:textId="2CC18847" w:rsidR="002B438C" w:rsidRDefault="00110DA1">
      <w:pPr>
        <w:rPr>
          <w:rFonts w:ascii="Cambria" w:hAnsi="Cambria"/>
          <w:b/>
        </w:rPr>
      </w:pPr>
      <w:r w:rsidRPr="0057676B">
        <w:rPr>
          <w:rFonts w:ascii="Cambria" w:hAnsi="Cambria"/>
          <w:b/>
        </w:rPr>
        <w:t>Website</w:t>
      </w:r>
    </w:p>
    <w:p w14:paraId="1795E87B" w14:textId="77777777" w:rsidR="00604016" w:rsidRPr="0057676B" w:rsidRDefault="00604016">
      <w:pPr>
        <w:rPr>
          <w:rFonts w:ascii="Cambria" w:hAnsi="Cambria"/>
          <w:b/>
        </w:rPr>
      </w:pPr>
    </w:p>
    <w:p w14:paraId="2514A0B4" w14:textId="77777777" w:rsidR="00110DA1" w:rsidRPr="0057676B" w:rsidRDefault="00110DA1" w:rsidP="00604016">
      <w:pPr>
        <w:pStyle w:val="ListParagraph"/>
        <w:numPr>
          <w:ilvl w:val="0"/>
          <w:numId w:val="5"/>
        </w:numPr>
        <w:rPr>
          <w:rFonts w:ascii="Cambria" w:hAnsi="Cambria"/>
        </w:rPr>
      </w:pPr>
      <w:r w:rsidRPr="0057676B">
        <w:rPr>
          <w:rFonts w:ascii="Cambria" w:hAnsi="Cambria"/>
        </w:rPr>
        <w:t>View and add customers and properties</w:t>
      </w:r>
      <w:r w:rsidR="002B438C" w:rsidRPr="0057676B">
        <w:rPr>
          <w:rFonts w:ascii="Cambria" w:hAnsi="Cambria"/>
        </w:rPr>
        <w:t xml:space="preserve"> – the user should be able to view and add properties or customers easily</w:t>
      </w:r>
      <w:r w:rsidR="0057676B">
        <w:rPr>
          <w:rFonts w:ascii="Cambria" w:hAnsi="Cambria"/>
        </w:rPr>
        <w:t>.</w:t>
      </w:r>
    </w:p>
    <w:p w14:paraId="2365EA2A" w14:textId="77777777" w:rsidR="00110DA1" w:rsidRPr="0057676B" w:rsidRDefault="00110DA1" w:rsidP="00604016">
      <w:pPr>
        <w:pStyle w:val="ListParagraph"/>
        <w:numPr>
          <w:ilvl w:val="0"/>
          <w:numId w:val="5"/>
        </w:numPr>
        <w:rPr>
          <w:rFonts w:ascii="Cambria" w:hAnsi="Cambria"/>
        </w:rPr>
      </w:pPr>
      <w:r w:rsidRPr="0057676B">
        <w:rPr>
          <w:rFonts w:ascii="Cambria" w:hAnsi="Cambria"/>
        </w:rPr>
        <w:t>View advert of property based on data in the database</w:t>
      </w:r>
      <w:r w:rsidR="002B438C" w:rsidRPr="0057676B">
        <w:rPr>
          <w:rFonts w:ascii="Cambria" w:hAnsi="Cambria"/>
        </w:rPr>
        <w:t xml:space="preserve"> – The user should be able to easily find the ‘View Advert’ button and </w:t>
      </w:r>
      <w:r w:rsidR="0057676B" w:rsidRPr="0057676B">
        <w:rPr>
          <w:rFonts w:ascii="Cambria" w:hAnsi="Cambria"/>
        </w:rPr>
        <w:t>generate an advert for that specific property.</w:t>
      </w:r>
    </w:p>
    <w:p w14:paraId="17D51FC2" w14:textId="77777777" w:rsidR="00110DA1" w:rsidRPr="0057676B" w:rsidRDefault="00110DA1">
      <w:pPr>
        <w:rPr>
          <w:rFonts w:ascii="Cambria" w:hAnsi="Cambria"/>
        </w:rPr>
      </w:pPr>
    </w:p>
    <w:p w14:paraId="6630086D" w14:textId="77777777" w:rsidR="00110DA1" w:rsidRPr="0057676B" w:rsidRDefault="00110DA1">
      <w:pPr>
        <w:rPr>
          <w:rFonts w:ascii="Cambria" w:hAnsi="Cambria"/>
        </w:rPr>
      </w:pPr>
    </w:p>
    <w:p w14:paraId="5BC02B37" w14:textId="2B54DC51" w:rsidR="00110DA1" w:rsidRDefault="00110DA1">
      <w:pPr>
        <w:rPr>
          <w:rFonts w:ascii="Cambria" w:hAnsi="Cambria"/>
        </w:rPr>
      </w:pPr>
      <w:r w:rsidRPr="0057676B">
        <w:rPr>
          <w:rFonts w:ascii="Cambria" w:hAnsi="Cambria"/>
          <w:b/>
        </w:rPr>
        <w:t>Appearance</w:t>
      </w:r>
      <w:r w:rsidR="0057676B" w:rsidRPr="0057676B">
        <w:rPr>
          <w:rFonts w:ascii="Cambria" w:hAnsi="Cambria"/>
          <w:b/>
        </w:rPr>
        <w:t xml:space="preserve"> </w:t>
      </w:r>
      <w:r w:rsidR="0057676B" w:rsidRPr="0057676B">
        <w:rPr>
          <w:rFonts w:ascii="Cambria" w:hAnsi="Cambria"/>
        </w:rPr>
        <w:t>– Applies to both the Website and Mobile Application</w:t>
      </w:r>
    </w:p>
    <w:p w14:paraId="7194EB23" w14:textId="77777777" w:rsidR="00604016" w:rsidRPr="0057676B" w:rsidRDefault="00604016">
      <w:pPr>
        <w:rPr>
          <w:rFonts w:ascii="Cambria" w:hAnsi="Cambria"/>
        </w:rPr>
      </w:pPr>
      <w:bookmarkStart w:id="0" w:name="_GoBack"/>
      <w:bookmarkEnd w:id="0"/>
    </w:p>
    <w:p w14:paraId="7646D337" w14:textId="77777777" w:rsidR="00110DA1" w:rsidRPr="0057676B" w:rsidRDefault="00110DA1" w:rsidP="00604016">
      <w:pPr>
        <w:pStyle w:val="ListParagraph"/>
        <w:numPr>
          <w:ilvl w:val="0"/>
          <w:numId w:val="6"/>
        </w:numPr>
        <w:rPr>
          <w:rFonts w:ascii="Cambria" w:hAnsi="Cambria"/>
        </w:rPr>
      </w:pPr>
      <w:r w:rsidRPr="0057676B">
        <w:rPr>
          <w:rFonts w:ascii="Cambria" w:hAnsi="Cambria"/>
        </w:rPr>
        <w:t>All pages on app &amp; website should use the same shade of blue</w:t>
      </w:r>
      <w:r w:rsidR="0057676B" w:rsidRPr="0057676B">
        <w:rPr>
          <w:rFonts w:ascii="Cambria" w:hAnsi="Cambria"/>
        </w:rPr>
        <w:t>.</w:t>
      </w:r>
    </w:p>
    <w:p w14:paraId="1621D6F3" w14:textId="77777777" w:rsidR="00110DA1" w:rsidRPr="0057676B" w:rsidRDefault="00110DA1" w:rsidP="00604016">
      <w:pPr>
        <w:pStyle w:val="ListParagraph"/>
        <w:numPr>
          <w:ilvl w:val="0"/>
          <w:numId w:val="6"/>
        </w:numPr>
        <w:rPr>
          <w:rFonts w:ascii="Cambria" w:hAnsi="Cambria"/>
        </w:rPr>
      </w:pPr>
      <w:r w:rsidRPr="0057676B">
        <w:rPr>
          <w:rFonts w:ascii="Cambria" w:hAnsi="Cambria"/>
        </w:rPr>
        <w:t>All buttons should be the same</w:t>
      </w:r>
      <w:r w:rsidR="0057676B" w:rsidRPr="0057676B">
        <w:rPr>
          <w:rFonts w:ascii="Cambria" w:hAnsi="Cambria"/>
        </w:rPr>
        <w:t>.</w:t>
      </w:r>
    </w:p>
    <w:p w14:paraId="2B3FE665" w14:textId="77777777" w:rsidR="00110DA1" w:rsidRPr="0057676B" w:rsidRDefault="00110DA1" w:rsidP="00604016">
      <w:pPr>
        <w:pStyle w:val="ListParagraph"/>
        <w:numPr>
          <w:ilvl w:val="0"/>
          <w:numId w:val="6"/>
        </w:numPr>
        <w:rPr>
          <w:rFonts w:ascii="Cambria" w:hAnsi="Cambria"/>
        </w:rPr>
      </w:pPr>
      <w:r w:rsidRPr="0057676B">
        <w:rPr>
          <w:rFonts w:ascii="Cambria" w:hAnsi="Cambria"/>
        </w:rPr>
        <w:t>All fonts the same as the logo</w:t>
      </w:r>
      <w:r w:rsidR="0057676B" w:rsidRPr="0057676B">
        <w:rPr>
          <w:rFonts w:ascii="Cambria" w:hAnsi="Cambria"/>
        </w:rPr>
        <w:t>.</w:t>
      </w:r>
    </w:p>
    <w:p w14:paraId="4D767A6C" w14:textId="77777777" w:rsidR="00110DA1" w:rsidRPr="0057676B" w:rsidRDefault="0057676B" w:rsidP="00604016">
      <w:pPr>
        <w:pStyle w:val="ListParagraph"/>
        <w:numPr>
          <w:ilvl w:val="0"/>
          <w:numId w:val="6"/>
        </w:numPr>
        <w:rPr>
          <w:rFonts w:ascii="Cambria" w:hAnsi="Cambria"/>
        </w:rPr>
      </w:pPr>
      <w:r w:rsidRPr="0057676B">
        <w:rPr>
          <w:rFonts w:ascii="Cambria" w:hAnsi="Cambria"/>
        </w:rPr>
        <w:t>T</w:t>
      </w:r>
      <w:r w:rsidR="002B438C" w:rsidRPr="0057676B">
        <w:rPr>
          <w:rFonts w:ascii="Cambria" w:hAnsi="Cambria"/>
        </w:rPr>
        <w:t>he Logo should be on all pages of the website and the log in screen of the app.</w:t>
      </w:r>
    </w:p>
    <w:p w14:paraId="554350E2" w14:textId="77777777" w:rsidR="002B438C" w:rsidRPr="0057676B" w:rsidRDefault="002B438C" w:rsidP="00604016">
      <w:pPr>
        <w:pStyle w:val="ListParagraph"/>
        <w:numPr>
          <w:ilvl w:val="0"/>
          <w:numId w:val="6"/>
        </w:numPr>
        <w:rPr>
          <w:rFonts w:ascii="Cambria" w:hAnsi="Cambria"/>
        </w:rPr>
      </w:pPr>
      <w:r w:rsidRPr="0057676B">
        <w:rPr>
          <w:rFonts w:ascii="Cambria" w:hAnsi="Cambria"/>
        </w:rPr>
        <w:t>Any navigation bars should be consistent</w:t>
      </w:r>
      <w:r w:rsidR="0057676B" w:rsidRPr="0057676B">
        <w:rPr>
          <w:rFonts w:ascii="Cambria" w:hAnsi="Cambria"/>
        </w:rPr>
        <w:t>.</w:t>
      </w:r>
    </w:p>
    <w:p w14:paraId="1282CB2A" w14:textId="77777777" w:rsidR="002B438C" w:rsidRDefault="002B438C">
      <w:pPr>
        <w:rPr>
          <w:rFonts w:ascii="Cambria" w:hAnsi="Cambria"/>
        </w:rPr>
      </w:pPr>
    </w:p>
    <w:p w14:paraId="3EB8D4A9" w14:textId="77777777" w:rsidR="0057676B" w:rsidRDefault="0057676B">
      <w:pPr>
        <w:rPr>
          <w:rFonts w:ascii="Cambria" w:hAnsi="Cambria"/>
        </w:rPr>
      </w:pPr>
    </w:p>
    <w:p w14:paraId="53C33F65" w14:textId="77777777" w:rsidR="0057676B" w:rsidRDefault="0057676B">
      <w:pPr>
        <w:rPr>
          <w:rFonts w:ascii="Cambria" w:hAnsi="Cambria"/>
        </w:rPr>
      </w:pPr>
    </w:p>
    <w:p w14:paraId="0463E408" w14:textId="77777777" w:rsidR="0057676B" w:rsidRDefault="0057676B">
      <w:pPr>
        <w:rPr>
          <w:rFonts w:ascii="Cambria" w:hAnsi="Cambria"/>
        </w:rPr>
      </w:pPr>
    </w:p>
    <w:p w14:paraId="072FAE53" w14:textId="77777777" w:rsidR="0057676B" w:rsidRDefault="0057676B">
      <w:pPr>
        <w:rPr>
          <w:rFonts w:ascii="Cambria" w:hAnsi="Cambria"/>
        </w:rPr>
      </w:pPr>
    </w:p>
    <w:p w14:paraId="4B3F4818" w14:textId="77777777" w:rsidR="0057676B" w:rsidRDefault="0057676B">
      <w:pPr>
        <w:rPr>
          <w:rFonts w:ascii="Cambria" w:hAnsi="Cambria"/>
        </w:rPr>
      </w:pPr>
    </w:p>
    <w:p w14:paraId="55BDA56C" w14:textId="77777777" w:rsidR="0057676B" w:rsidRDefault="0057676B">
      <w:pPr>
        <w:rPr>
          <w:rFonts w:ascii="Cambria" w:hAnsi="Cambria"/>
        </w:rPr>
      </w:pPr>
    </w:p>
    <w:p w14:paraId="677FFEDE" w14:textId="77777777" w:rsidR="0057676B" w:rsidRDefault="0057676B">
      <w:pPr>
        <w:rPr>
          <w:rFonts w:ascii="Cambria" w:hAnsi="Cambria"/>
        </w:rPr>
      </w:pPr>
    </w:p>
    <w:p w14:paraId="3461744C" w14:textId="77777777" w:rsidR="0057676B" w:rsidRDefault="0057676B">
      <w:pPr>
        <w:rPr>
          <w:rFonts w:ascii="Cambria" w:hAnsi="Cambria"/>
        </w:rPr>
      </w:pPr>
    </w:p>
    <w:p w14:paraId="19B765CC" w14:textId="77777777" w:rsidR="0057676B" w:rsidRDefault="0057676B">
      <w:pPr>
        <w:rPr>
          <w:rFonts w:ascii="Cambria" w:hAnsi="Cambria"/>
        </w:rPr>
      </w:pPr>
    </w:p>
    <w:p w14:paraId="2BC902F3" w14:textId="77777777" w:rsidR="0057676B" w:rsidRDefault="0057676B">
      <w:pPr>
        <w:rPr>
          <w:rFonts w:ascii="Cambria" w:hAnsi="Cambria"/>
        </w:rPr>
      </w:pPr>
    </w:p>
    <w:p w14:paraId="5982F4D3" w14:textId="77777777" w:rsidR="0057676B" w:rsidRDefault="0057676B">
      <w:pPr>
        <w:rPr>
          <w:rFonts w:ascii="Cambria" w:hAnsi="Cambria"/>
        </w:rPr>
      </w:pPr>
    </w:p>
    <w:p w14:paraId="0FF7269C" w14:textId="77777777" w:rsidR="0057676B" w:rsidRDefault="0057676B">
      <w:pPr>
        <w:rPr>
          <w:rFonts w:ascii="Cambria" w:hAnsi="Cambria"/>
        </w:rPr>
      </w:pPr>
    </w:p>
    <w:p w14:paraId="1790EDFD" w14:textId="77777777" w:rsidR="0057676B" w:rsidRDefault="0057676B">
      <w:pPr>
        <w:rPr>
          <w:rFonts w:ascii="Cambria" w:hAnsi="Cambria"/>
        </w:rPr>
      </w:pPr>
    </w:p>
    <w:p w14:paraId="2E06C90B" w14:textId="77777777" w:rsidR="0057676B" w:rsidRDefault="0057676B">
      <w:pPr>
        <w:rPr>
          <w:rFonts w:ascii="Cambria" w:hAnsi="Cambria"/>
        </w:rPr>
      </w:pPr>
    </w:p>
    <w:p w14:paraId="555B856F" w14:textId="77777777" w:rsidR="0057676B" w:rsidRDefault="0057676B">
      <w:pPr>
        <w:rPr>
          <w:rFonts w:ascii="Cambria" w:hAnsi="Cambria"/>
        </w:rPr>
      </w:pPr>
    </w:p>
    <w:p w14:paraId="331AD661" w14:textId="77777777" w:rsidR="0057676B" w:rsidRDefault="0057676B">
      <w:pPr>
        <w:rPr>
          <w:rFonts w:ascii="Cambria" w:hAnsi="Cambria"/>
        </w:rPr>
      </w:pPr>
    </w:p>
    <w:p w14:paraId="279F2606" w14:textId="77777777" w:rsidR="0057676B" w:rsidRDefault="0057676B">
      <w:pPr>
        <w:rPr>
          <w:rFonts w:ascii="Cambria" w:hAnsi="Cambria"/>
        </w:rPr>
      </w:pPr>
    </w:p>
    <w:p w14:paraId="1F828567" w14:textId="77777777" w:rsidR="0057676B" w:rsidRDefault="0057676B">
      <w:pPr>
        <w:rPr>
          <w:rFonts w:ascii="Cambria" w:hAnsi="Cambria"/>
        </w:rPr>
      </w:pPr>
    </w:p>
    <w:p w14:paraId="6D44965C" w14:textId="77777777" w:rsidR="0057676B" w:rsidRDefault="0057676B">
      <w:pPr>
        <w:rPr>
          <w:rFonts w:ascii="Cambria" w:hAnsi="Cambria"/>
          <w:b/>
          <w:sz w:val="36"/>
        </w:rPr>
      </w:pPr>
      <w:r w:rsidRPr="0057676B">
        <w:rPr>
          <w:rFonts w:ascii="Cambria" w:hAnsi="Cambria"/>
          <w:b/>
          <w:sz w:val="36"/>
        </w:rPr>
        <w:t>Non-Functional Requirements</w:t>
      </w:r>
    </w:p>
    <w:p w14:paraId="7B492E5F" w14:textId="77777777" w:rsidR="0057676B" w:rsidRDefault="0057676B">
      <w:pPr>
        <w:rPr>
          <w:rFonts w:ascii="Cambria" w:hAnsi="Cambria"/>
          <w:b/>
          <w:sz w:val="36"/>
        </w:rPr>
      </w:pPr>
    </w:p>
    <w:p w14:paraId="4184E288" w14:textId="77777777" w:rsidR="0057676B" w:rsidRPr="00604016" w:rsidRDefault="0057676B" w:rsidP="00604016">
      <w:pPr>
        <w:pStyle w:val="ListParagraph"/>
        <w:numPr>
          <w:ilvl w:val="0"/>
          <w:numId w:val="3"/>
        </w:numPr>
        <w:rPr>
          <w:rFonts w:ascii="Cambria" w:hAnsi="Cambria"/>
        </w:rPr>
      </w:pPr>
      <w:r w:rsidRPr="00604016">
        <w:rPr>
          <w:rFonts w:ascii="Cambria" w:hAnsi="Cambria"/>
        </w:rPr>
        <w:t>The user should be able to use the application and website without any prior training. They should be able to create a property using the step by step guide easily to ensure no details are missed.</w:t>
      </w:r>
    </w:p>
    <w:p w14:paraId="21F3442A" w14:textId="77777777" w:rsidR="0057676B" w:rsidRPr="00604016" w:rsidRDefault="0057676B" w:rsidP="00604016">
      <w:pPr>
        <w:pStyle w:val="ListParagraph"/>
        <w:numPr>
          <w:ilvl w:val="0"/>
          <w:numId w:val="3"/>
        </w:numPr>
        <w:rPr>
          <w:rFonts w:ascii="Cambria" w:hAnsi="Cambria"/>
        </w:rPr>
      </w:pPr>
      <w:r w:rsidRPr="00604016">
        <w:rPr>
          <w:rFonts w:ascii="Cambria" w:hAnsi="Cambria"/>
        </w:rPr>
        <w:t>All data stored should be retrievable in an acceptable time and all pages should load in an acceptable timeframe.</w:t>
      </w:r>
    </w:p>
    <w:p w14:paraId="0C8AC10C" w14:textId="77777777" w:rsidR="0057676B" w:rsidRPr="00604016" w:rsidRDefault="0057676B" w:rsidP="00604016">
      <w:pPr>
        <w:pStyle w:val="ListParagraph"/>
        <w:numPr>
          <w:ilvl w:val="0"/>
          <w:numId w:val="3"/>
        </w:numPr>
        <w:rPr>
          <w:rFonts w:ascii="Cambria" w:hAnsi="Cambria"/>
        </w:rPr>
      </w:pPr>
      <w:r w:rsidRPr="00604016">
        <w:rPr>
          <w:rFonts w:ascii="Cambria" w:hAnsi="Cambria"/>
        </w:rPr>
        <w:t>All user data should be kept secure.</w:t>
      </w:r>
    </w:p>
    <w:p w14:paraId="421CAF45" w14:textId="77777777" w:rsidR="0057676B" w:rsidRPr="00604016" w:rsidRDefault="0057676B" w:rsidP="00604016">
      <w:pPr>
        <w:pStyle w:val="ListParagraph"/>
        <w:numPr>
          <w:ilvl w:val="0"/>
          <w:numId w:val="3"/>
        </w:numPr>
        <w:rPr>
          <w:rFonts w:ascii="Cambria" w:hAnsi="Cambria"/>
        </w:rPr>
      </w:pPr>
      <w:r w:rsidRPr="00604016">
        <w:rPr>
          <w:rFonts w:ascii="Cambria" w:hAnsi="Cambria"/>
        </w:rPr>
        <w:t xml:space="preserve">The app needs to allow for high usage during week days due to the nature of Estate Agents work, therefore any downtime for maintenance should be done out of office hours or at weekends. </w:t>
      </w:r>
    </w:p>
    <w:p w14:paraId="617CAF99" w14:textId="77777777" w:rsidR="0057676B" w:rsidRPr="00604016" w:rsidRDefault="0057676B" w:rsidP="00604016">
      <w:pPr>
        <w:pStyle w:val="ListParagraph"/>
        <w:numPr>
          <w:ilvl w:val="0"/>
          <w:numId w:val="3"/>
        </w:numPr>
        <w:rPr>
          <w:rFonts w:ascii="Cambria" w:hAnsi="Cambria"/>
        </w:rPr>
      </w:pPr>
      <w:r w:rsidRPr="00604016">
        <w:rPr>
          <w:rFonts w:ascii="Cambria" w:hAnsi="Cambria"/>
        </w:rPr>
        <w:t xml:space="preserve">Users need to be prewarned of any downtime with </w:t>
      </w:r>
      <w:r w:rsidR="000253AD" w:rsidRPr="00604016">
        <w:rPr>
          <w:rFonts w:ascii="Cambria" w:hAnsi="Cambria"/>
        </w:rPr>
        <w:t>acceptable notice to ensure they are not adversely affected.</w:t>
      </w:r>
    </w:p>
    <w:p w14:paraId="07697001" w14:textId="77777777" w:rsidR="000253AD" w:rsidRPr="00604016" w:rsidRDefault="000253AD" w:rsidP="00604016">
      <w:pPr>
        <w:pStyle w:val="ListParagraph"/>
        <w:numPr>
          <w:ilvl w:val="0"/>
          <w:numId w:val="3"/>
        </w:numPr>
        <w:rPr>
          <w:rFonts w:ascii="Cambria" w:hAnsi="Cambria"/>
        </w:rPr>
      </w:pPr>
      <w:r w:rsidRPr="00604016">
        <w:rPr>
          <w:rFonts w:ascii="Cambria" w:hAnsi="Cambria"/>
        </w:rPr>
        <w:t>The mobile Application &amp; Website should pass any testing needed to be made public and distributed.</w:t>
      </w:r>
    </w:p>
    <w:p w14:paraId="72FA8DA8" w14:textId="77777777" w:rsidR="000253AD" w:rsidRPr="000253AD" w:rsidRDefault="000253AD" w:rsidP="000253AD">
      <w:pPr>
        <w:rPr>
          <w:rFonts w:ascii="Cambria" w:hAnsi="Cambria"/>
        </w:rPr>
      </w:pPr>
    </w:p>
    <w:p w14:paraId="1119682F" w14:textId="77777777" w:rsidR="0057676B" w:rsidRPr="0057676B" w:rsidRDefault="0057676B" w:rsidP="0057676B">
      <w:pPr>
        <w:pStyle w:val="ListParagraph"/>
        <w:rPr>
          <w:rFonts w:ascii="Cambria" w:hAnsi="Cambria"/>
          <w:b/>
        </w:rPr>
      </w:pPr>
    </w:p>
    <w:sectPr w:rsidR="0057676B" w:rsidRPr="0057676B" w:rsidSect="001C46D6">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54FE9"/>
    <w:multiLevelType w:val="hybridMultilevel"/>
    <w:tmpl w:val="416076D0"/>
    <w:lvl w:ilvl="0" w:tplc="B10A3D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E06F0"/>
    <w:multiLevelType w:val="hybridMultilevel"/>
    <w:tmpl w:val="9448F12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193105"/>
    <w:multiLevelType w:val="hybridMultilevel"/>
    <w:tmpl w:val="574A0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C2F9B"/>
    <w:multiLevelType w:val="hybridMultilevel"/>
    <w:tmpl w:val="14927C0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A80E7D"/>
    <w:multiLevelType w:val="hybridMultilevel"/>
    <w:tmpl w:val="2938D2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7F512A8B"/>
    <w:multiLevelType w:val="hybridMultilevel"/>
    <w:tmpl w:val="93084654"/>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jG1NDQ2tTS2NDNQ0lEKTi0uzszPAykwrAUAtm4mHCwAAAA="/>
  </w:docVars>
  <w:rsids>
    <w:rsidRoot w:val="00110DA1"/>
    <w:rsid w:val="000253AD"/>
    <w:rsid w:val="00110DA1"/>
    <w:rsid w:val="001504FD"/>
    <w:rsid w:val="001C46D6"/>
    <w:rsid w:val="002B438C"/>
    <w:rsid w:val="00353B2A"/>
    <w:rsid w:val="0057676B"/>
    <w:rsid w:val="006040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DBF03"/>
  <w15:chartTrackingRefBased/>
  <w15:docId w15:val="{10AA32E4-063A-7C4A-97E8-C820907EE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38C"/>
    <w:pPr>
      <w:ind w:left="720"/>
      <w:contextualSpacing/>
    </w:pPr>
  </w:style>
  <w:style w:type="paragraph" w:styleId="BalloonText">
    <w:name w:val="Balloon Text"/>
    <w:basedOn w:val="Normal"/>
    <w:link w:val="BalloonTextChar"/>
    <w:uiPriority w:val="99"/>
    <w:semiHidden/>
    <w:unhideWhenUsed/>
    <w:rsid w:val="0057676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7676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2</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y winder</dc:creator>
  <cp:keywords/>
  <dc:description/>
  <cp:lastModifiedBy>A.W.Pedwell</cp:lastModifiedBy>
  <cp:revision>2</cp:revision>
  <cp:lastPrinted>2019-03-25T22:57:00Z</cp:lastPrinted>
  <dcterms:created xsi:type="dcterms:W3CDTF">2019-03-24T15:27:00Z</dcterms:created>
  <dcterms:modified xsi:type="dcterms:W3CDTF">2019-03-25T22:59:00Z</dcterms:modified>
</cp:coreProperties>
</file>